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4DFF85" w14:textId="3D299E9A" w:rsidR="009F4184" w:rsidRDefault="009F4184" w:rsidP="009F4184">
      <w:pPr>
        <w:jc w:val="right"/>
        <w:rPr>
          <w:sz w:val="24"/>
          <w:szCs w:val="24"/>
        </w:rPr>
      </w:pPr>
      <w:bookmarkStart w:id="0" w:name="_Hlk101275934"/>
      <w:bookmarkStart w:id="1" w:name="_Hlk28855864"/>
      <w:bookmarkStart w:id="2" w:name="_Hlk518892433"/>
      <w:bookmarkStart w:id="3" w:name="_Hlk518890950"/>
      <w:bookmarkStart w:id="4" w:name="_Hlk28858939"/>
      <w:r>
        <w:rPr>
          <w:sz w:val="24"/>
          <w:szCs w:val="24"/>
        </w:rPr>
        <w:t>__________________________</w:t>
      </w:r>
    </w:p>
    <w:p w14:paraId="42AF984A" w14:textId="38ABDD1A" w:rsidR="009F4184" w:rsidRPr="00CC74CC" w:rsidRDefault="009F4184" w:rsidP="009F4184">
      <w:pPr>
        <w:jc w:val="right"/>
        <w:rPr>
          <w:sz w:val="24"/>
          <w:szCs w:val="24"/>
        </w:rPr>
      </w:pPr>
      <w:r w:rsidRPr="00CC74CC">
        <w:rPr>
          <w:sz w:val="24"/>
          <w:szCs w:val="24"/>
        </w:rPr>
        <w:t>Chairman Phil Mendelson</w:t>
      </w:r>
    </w:p>
    <w:p w14:paraId="6105E30F" w14:textId="77777777" w:rsidR="009F4184" w:rsidRDefault="009F4184" w:rsidP="00BD20D4">
      <w:pPr>
        <w:jc w:val="center"/>
        <w:rPr>
          <w:sz w:val="24"/>
          <w:szCs w:val="24"/>
        </w:rPr>
      </w:pPr>
    </w:p>
    <w:p w14:paraId="10FEB2DE" w14:textId="77777777" w:rsidR="009F4184" w:rsidRDefault="009F4184" w:rsidP="00BD20D4">
      <w:pPr>
        <w:jc w:val="center"/>
        <w:rPr>
          <w:sz w:val="24"/>
          <w:szCs w:val="24"/>
        </w:rPr>
      </w:pPr>
    </w:p>
    <w:p w14:paraId="7E79A5F7" w14:textId="77777777" w:rsidR="009F4184" w:rsidRDefault="009F4184" w:rsidP="00BD20D4">
      <w:pPr>
        <w:jc w:val="center"/>
        <w:rPr>
          <w:sz w:val="24"/>
          <w:szCs w:val="24"/>
        </w:rPr>
      </w:pPr>
    </w:p>
    <w:p w14:paraId="3D7AB519" w14:textId="77777777" w:rsidR="009F4184" w:rsidRDefault="009F4184" w:rsidP="00BD20D4">
      <w:pPr>
        <w:jc w:val="center"/>
        <w:rPr>
          <w:sz w:val="24"/>
          <w:szCs w:val="24"/>
        </w:rPr>
      </w:pPr>
    </w:p>
    <w:p w14:paraId="71ACB5AF" w14:textId="6384DCC3" w:rsidR="00BD20D4" w:rsidRPr="00BD20D4" w:rsidRDefault="00BD20D4" w:rsidP="00BD20D4">
      <w:pPr>
        <w:jc w:val="center"/>
        <w:rPr>
          <w:sz w:val="24"/>
          <w:szCs w:val="24"/>
        </w:rPr>
      </w:pPr>
      <w:r w:rsidRPr="00BD20D4">
        <w:rPr>
          <w:sz w:val="24"/>
          <w:szCs w:val="24"/>
        </w:rPr>
        <w:t xml:space="preserve">A </w:t>
      </w:r>
      <w:r w:rsidR="009F4184">
        <w:rPr>
          <w:sz w:val="24"/>
          <w:szCs w:val="24"/>
        </w:rPr>
        <w:t xml:space="preserve">PROPOSED </w:t>
      </w:r>
      <w:r w:rsidRPr="00BD20D4">
        <w:rPr>
          <w:sz w:val="24"/>
          <w:szCs w:val="24"/>
        </w:rPr>
        <w:t>RESOLUTION</w:t>
      </w:r>
    </w:p>
    <w:p w14:paraId="09C2F22A" w14:textId="77777777" w:rsidR="00BD20D4" w:rsidRPr="00BD20D4" w:rsidRDefault="00BD20D4" w:rsidP="00BD20D4">
      <w:pPr>
        <w:tabs>
          <w:tab w:val="left" w:pos="3406"/>
        </w:tabs>
        <w:rPr>
          <w:i/>
          <w:sz w:val="24"/>
          <w:szCs w:val="24"/>
        </w:rPr>
      </w:pPr>
      <w:r w:rsidRPr="00BD20D4">
        <w:rPr>
          <w:i/>
          <w:sz w:val="24"/>
          <w:szCs w:val="24"/>
        </w:rPr>
        <w:tab/>
      </w:r>
    </w:p>
    <w:p w14:paraId="16D0E4D7" w14:textId="4EAB0BAB" w:rsidR="00BD20D4" w:rsidRPr="00BD20D4" w:rsidRDefault="009F4184" w:rsidP="00BD20D4">
      <w:pPr>
        <w:tabs>
          <w:tab w:val="left" w:pos="3406"/>
        </w:tabs>
        <w:jc w:val="center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______</w:t>
      </w:r>
      <w:r w:rsidR="00BD20D4" w:rsidRPr="00BD20D4">
        <w:rPr>
          <w:sz w:val="24"/>
          <w:szCs w:val="24"/>
          <w:u w:val="single"/>
        </w:rPr>
        <w:t xml:space="preserve">  </w:t>
      </w:r>
    </w:p>
    <w:p w14:paraId="66E7CCB1" w14:textId="77777777" w:rsidR="00BD20D4" w:rsidRPr="00BD20D4" w:rsidRDefault="00BD20D4" w:rsidP="00BD20D4">
      <w:pPr>
        <w:jc w:val="center"/>
        <w:rPr>
          <w:i/>
          <w:sz w:val="24"/>
          <w:szCs w:val="24"/>
        </w:rPr>
      </w:pPr>
    </w:p>
    <w:p w14:paraId="65A4922B" w14:textId="77777777" w:rsidR="00BD20D4" w:rsidRPr="00BD20D4" w:rsidRDefault="00BD20D4" w:rsidP="00BD20D4">
      <w:pPr>
        <w:jc w:val="center"/>
        <w:rPr>
          <w:sz w:val="24"/>
          <w:szCs w:val="24"/>
        </w:rPr>
      </w:pPr>
      <w:r w:rsidRPr="00BD20D4">
        <w:rPr>
          <w:sz w:val="24"/>
          <w:szCs w:val="24"/>
        </w:rPr>
        <w:t>IN THE COUNCIL OF THE DISTRICT OF COLUMBIA</w:t>
      </w:r>
    </w:p>
    <w:p w14:paraId="75885CBA" w14:textId="77777777" w:rsidR="00BD20D4" w:rsidRPr="00BD20D4" w:rsidRDefault="00BD20D4" w:rsidP="00BD20D4">
      <w:pPr>
        <w:jc w:val="center"/>
        <w:rPr>
          <w:sz w:val="24"/>
          <w:szCs w:val="24"/>
        </w:rPr>
      </w:pPr>
    </w:p>
    <w:p w14:paraId="0B5A34FF" w14:textId="22027B27" w:rsidR="00BD20D4" w:rsidRPr="00BD20D4" w:rsidRDefault="009F4184" w:rsidP="00BD20D4">
      <w:pPr>
        <w:jc w:val="center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_________________</w:t>
      </w:r>
    </w:p>
    <w:bookmarkEnd w:id="0"/>
    <w:p w14:paraId="67895C9F" w14:textId="77777777" w:rsidR="00BA76E4" w:rsidRPr="00BA76E4" w:rsidRDefault="00BA76E4" w:rsidP="00595895">
      <w:pPr>
        <w:jc w:val="center"/>
        <w:rPr>
          <w:sz w:val="24"/>
          <w:szCs w:val="24"/>
        </w:rPr>
      </w:pPr>
    </w:p>
    <w:bookmarkEnd w:id="1"/>
    <w:bookmarkEnd w:id="2"/>
    <w:bookmarkEnd w:id="3"/>
    <w:bookmarkEnd w:id="4"/>
    <w:p w14:paraId="7C2E2EB0" w14:textId="77777777" w:rsidR="00CC74CC" w:rsidRPr="00217753" w:rsidRDefault="00CC74CC" w:rsidP="00595895">
      <w:pPr>
        <w:autoSpaceDE/>
        <w:autoSpaceDN/>
        <w:adjustRightInd/>
        <w:jc w:val="center"/>
        <w:rPr>
          <w:rFonts w:eastAsiaTheme="minorEastAsia"/>
          <w:sz w:val="24"/>
          <w:szCs w:val="24"/>
        </w:rPr>
      </w:pPr>
    </w:p>
    <w:p w14:paraId="1817BFD4" w14:textId="1C495E2F" w:rsidR="00A23A55" w:rsidRPr="00A23A55" w:rsidRDefault="00A23A55" w:rsidP="00595895">
      <w:pPr>
        <w:pStyle w:val="NormalWeb"/>
        <w:spacing w:before="0" w:beforeAutospacing="0" w:after="0" w:afterAutospacing="0"/>
        <w:ind w:left="720" w:hanging="720"/>
      </w:pPr>
      <w:r w:rsidRPr="00A33694">
        <w:t>To</w:t>
      </w:r>
      <w:r>
        <w:t xml:space="preserve"> </w:t>
      </w:r>
      <w:r w:rsidR="00366C9D">
        <w:t xml:space="preserve">authorize the </w:t>
      </w:r>
      <w:r w:rsidR="00366C9D" w:rsidRPr="00366C9D">
        <w:t xml:space="preserve">General Counsel to </w:t>
      </w:r>
      <w:r w:rsidR="00BF3FBE">
        <w:t>assert</w:t>
      </w:r>
      <w:r w:rsidR="00366C9D" w:rsidRPr="00366C9D">
        <w:t xml:space="preserve"> the Council</w:t>
      </w:r>
      <w:r w:rsidR="00487391">
        <w:t>’</w:t>
      </w:r>
      <w:r w:rsidR="00366C9D" w:rsidRPr="00366C9D">
        <w:t xml:space="preserve">s interest </w:t>
      </w:r>
      <w:r w:rsidR="008C598A">
        <w:t xml:space="preserve">in </w:t>
      </w:r>
      <w:r w:rsidR="001B06F5">
        <w:t>obtaining</w:t>
      </w:r>
      <w:r w:rsidR="00D04A5C">
        <w:t xml:space="preserve"> </w:t>
      </w:r>
      <w:r w:rsidR="000A0499">
        <w:t xml:space="preserve">certain </w:t>
      </w:r>
      <w:r w:rsidR="008C598A">
        <w:t xml:space="preserve">agency </w:t>
      </w:r>
      <w:r w:rsidR="00D04A5C">
        <w:t xml:space="preserve">budget enhancement requests </w:t>
      </w:r>
      <w:r w:rsidR="008C598A">
        <w:t xml:space="preserve">that must be </w:t>
      </w:r>
      <w:r w:rsidR="000A0499">
        <w:t xml:space="preserve">furnished to the Council </w:t>
      </w:r>
      <w:r w:rsidR="008C598A">
        <w:t xml:space="preserve">pursuant to </w:t>
      </w:r>
      <w:r w:rsidR="00A34382">
        <w:t xml:space="preserve">D.C. Official Code § </w:t>
      </w:r>
      <w:r w:rsidR="000A0499">
        <w:t>47-318.05a</w:t>
      </w:r>
      <w:r w:rsidR="00ED5F1E">
        <w:t>.</w:t>
      </w:r>
    </w:p>
    <w:p w14:paraId="6226E694" w14:textId="77777777" w:rsidR="00A23A55" w:rsidRPr="00A23A55" w:rsidRDefault="00A23A55" w:rsidP="00595895">
      <w:pPr>
        <w:pStyle w:val="NormalWeb"/>
        <w:spacing w:before="0" w:beforeAutospacing="0" w:after="0" w:afterAutospacing="0"/>
      </w:pPr>
    </w:p>
    <w:p w14:paraId="0968AF4F" w14:textId="1C000DFC" w:rsidR="00A23A55" w:rsidRDefault="00A23A55" w:rsidP="00F81F3E">
      <w:pPr>
        <w:spacing w:line="480" w:lineRule="auto"/>
        <w:ind w:firstLine="720"/>
        <w:rPr>
          <w:sz w:val="24"/>
          <w:szCs w:val="24"/>
        </w:rPr>
      </w:pPr>
      <w:r w:rsidRPr="00A23A55">
        <w:rPr>
          <w:sz w:val="24"/>
          <w:szCs w:val="24"/>
        </w:rPr>
        <w:t xml:space="preserve">RESOLVED, BY THE COUNCIL OF THE DISTRICT OF COLUMBIA, </w:t>
      </w:r>
      <w:proofErr w:type="gramStart"/>
      <w:r w:rsidRPr="00A23A55">
        <w:rPr>
          <w:sz w:val="24"/>
          <w:szCs w:val="24"/>
        </w:rPr>
        <w:t>That</w:t>
      </w:r>
      <w:proofErr w:type="gramEnd"/>
      <w:r w:rsidRPr="00A23A55">
        <w:rPr>
          <w:sz w:val="24"/>
          <w:szCs w:val="24"/>
        </w:rPr>
        <w:t xml:space="preserve"> this resolution may be cited as the “</w:t>
      </w:r>
      <w:r w:rsidR="00A34382">
        <w:rPr>
          <w:sz w:val="24"/>
          <w:szCs w:val="24"/>
        </w:rPr>
        <w:t>Budget Enhancement Request</w:t>
      </w:r>
      <w:r w:rsidR="00723774" w:rsidRPr="00723774">
        <w:rPr>
          <w:sz w:val="24"/>
          <w:szCs w:val="24"/>
        </w:rPr>
        <w:t xml:space="preserve"> Litigation Authorization Resolution of 202</w:t>
      </w:r>
      <w:r w:rsidR="000A0499">
        <w:rPr>
          <w:sz w:val="24"/>
          <w:szCs w:val="24"/>
        </w:rPr>
        <w:t>6</w:t>
      </w:r>
      <w:r w:rsidRPr="00A23A55">
        <w:rPr>
          <w:sz w:val="24"/>
          <w:szCs w:val="24"/>
        </w:rPr>
        <w:t>”.</w:t>
      </w:r>
    </w:p>
    <w:p w14:paraId="3697E75A" w14:textId="314C8740" w:rsidR="00A23A55" w:rsidRDefault="00F81F3E" w:rsidP="00AE40E7">
      <w:pPr>
        <w:pStyle w:val="NormalWeb"/>
        <w:spacing w:before="0" w:beforeAutospacing="0" w:after="0" w:afterAutospacing="0" w:line="480" w:lineRule="auto"/>
        <w:ind w:firstLine="720"/>
      </w:pPr>
      <w:r w:rsidRPr="00F81F3E">
        <w:rPr>
          <w:rFonts w:eastAsiaTheme="minorHAnsi"/>
        </w:rPr>
        <w:t xml:space="preserve">Sec. 2. </w:t>
      </w:r>
      <w:r w:rsidR="00AE40E7">
        <w:t>The Council authorizes the Council’s Office of the General Counsel to in</w:t>
      </w:r>
      <w:r w:rsidR="00AE40E7" w:rsidRPr="00FA154B">
        <w:t xml:space="preserve">itiate, defend, intervene, participate, or take any other action in a matter in any court or tribunal on behalf of and in the name of the Council of the District of Columbia to assert </w:t>
      </w:r>
      <w:r w:rsidR="00AE40E7">
        <w:t>the</w:t>
      </w:r>
      <w:r w:rsidR="00AE40E7" w:rsidRPr="00FA154B">
        <w:t xml:space="preserve"> interest of the Council </w:t>
      </w:r>
      <w:r w:rsidR="00AE40E7">
        <w:t xml:space="preserve">in </w:t>
      </w:r>
      <w:r w:rsidR="001B06F5">
        <w:t>obtaining</w:t>
      </w:r>
      <w:r w:rsidR="0036249A">
        <w:t xml:space="preserve"> certain</w:t>
      </w:r>
      <w:r w:rsidR="002E59B2">
        <w:t xml:space="preserve"> </w:t>
      </w:r>
      <w:r w:rsidR="002E59B2" w:rsidRPr="002E59B2">
        <w:t xml:space="preserve">agency budget enhancement requests that must be </w:t>
      </w:r>
      <w:r w:rsidR="0036249A">
        <w:t>furnished to the Council</w:t>
      </w:r>
      <w:r w:rsidR="002E59B2" w:rsidRPr="002E59B2">
        <w:t xml:space="preserve"> pursuant to D.C. Official Code § </w:t>
      </w:r>
      <w:r w:rsidR="0036249A">
        <w:t>47-318.05a</w:t>
      </w:r>
      <w:r w:rsidRPr="00F81F3E">
        <w:rPr>
          <w:rFonts w:eastAsiaTheme="minorHAnsi"/>
        </w:rPr>
        <w:t>.</w:t>
      </w:r>
      <w:r w:rsidR="00A23A55" w:rsidRPr="00A23A55">
        <w:t xml:space="preserve"> </w:t>
      </w:r>
    </w:p>
    <w:p w14:paraId="396E091F" w14:textId="75B3114D" w:rsidR="0040283E" w:rsidRDefault="00A23A55" w:rsidP="00F81F3E">
      <w:pPr>
        <w:pStyle w:val="NormalWeb"/>
        <w:spacing w:before="0" w:beforeAutospacing="0" w:after="0" w:afterAutospacing="0" w:line="480" w:lineRule="auto"/>
        <w:ind w:firstLine="720"/>
      </w:pPr>
      <w:r w:rsidRPr="00A23A55">
        <w:t xml:space="preserve">Sec. </w:t>
      </w:r>
      <w:r w:rsidR="00F81F3E">
        <w:t>3</w:t>
      </w:r>
      <w:r w:rsidRPr="00A23A55">
        <w:t>. This resolution shall take effect immediately.</w:t>
      </w:r>
    </w:p>
    <w:sectPr w:rsidR="0040283E" w:rsidSect="00BF3FBE">
      <w:headerReference w:type="default" r:id="rId11"/>
      <w:footerReference w:type="default" r:id="rId12"/>
      <w:type w:val="continuous"/>
      <w:pgSz w:w="12240" w:h="15840"/>
      <w:pgMar w:top="1440" w:right="1440" w:bottom="1440" w:left="1440" w:header="1440" w:footer="978" w:gutter="0"/>
      <w:lnNumType w:countBy="1" w:restart="continuous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54C31F" w14:textId="77777777" w:rsidR="003700CA" w:rsidRDefault="003700CA">
      <w:r>
        <w:separator/>
      </w:r>
    </w:p>
  </w:endnote>
  <w:endnote w:type="continuationSeparator" w:id="0">
    <w:p w14:paraId="62FCD963" w14:textId="77777777" w:rsidR="003700CA" w:rsidRDefault="003700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12507163"/>
      <w:docPartObj>
        <w:docPartGallery w:val="Page Numbers (Bottom of Page)"/>
        <w:docPartUnique/>
      </w:docPartObj>
    </w:sdtPr>
    <w:sdtEndPr>
      <w:rPr>
        <w:noProof/>
        <w:sz w:val="24"/>
        <w:szCs w:val="24"/>
      </w:rPr>
    </w:sdtEndPr>
    <w:sdtContent>
      <w:p w14:paraId="2DDDECC3" w14:textId="77777777" w:rsidR="005872B4" w:rsidRPr="008106D2" w:rsidRDefault="005872B4">
        <w:pPr>
          <w:pStyle w:val="Footer"/>
          <w:jc w:val="center"/>
          <w:rPr>
            <w:sz w:val="24"/>
            <w:szCs w:val="24"/>
          </w:rPr>
        </w:pPr>
        <w:r w:rsidRPr="008106D2">
          <w:rPr>
            <w:sz w:val="24"/>
            <w:szCs w:val="24"/>
          </w:rPr>
          <w:fldChar w:fldCharType="begin"/>
        </w:r>
        <w:r w:rsidRPr="00912F48">
          <w:rPr>
            <w:sz w:val="24"/>
            <w:szCs w:val="24"/>
          </w:rPr>
          <w:instrText xml:space="preserve"> PAGE   \* MERGEFORMAT </w:instrText>
        </w:r>
        <w:r w:rsidRPr="008106D2">
          <w:rPr>
            <w:sz w:val="24"/>
            <w:szCs w:val="24"/>
          </w:rPr>
          <w:fldChar w:fldCharType="separate"/>
        </w:r>
        <w:r w:rsidRPr="00912F48">
          <w:rPr>
            <w:noProof/>
            <w:sz w:val="24"/>
            <w:szCs w:val="24"/>
          </w:rPr>
          <w:t>3</w:t>
        </w:r>
        <w:r w:rsidRPr="008106D2">
          <w:rPr>
            <w:noProof/>
            <w:sz w:val="24"/>
            <w:szCs w:val="24"/>
          </w:rPr>
          <w:fldChar w:fldCharType="end"/>
        </w:r>
      </w:p>
    </w:sdtContent>
  </w:sdt>
  <w:p w14:paraId="35D0C4DD" w14:textId="77777777" w:rsidR="005872B4" w:rsidRDefault="005872B4"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58"/>
      </w:tabs>
      <w:rPr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3DB7AA" w14:textId="77777777" w:rsidR="003700CA" w:rsidRDefault="003700CA">
      <w:r>
        <w:separator/>
      </w:r>
    </w:p>
  </w:footnote>
  <w:footnote w:type="continuationSeparator" w:id="0">
    <w:p w14:paraId="55553735" w14:textId="77777777" w:rsidR="003700CA" w:rsidRDefault="003700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36D961" w14:textId="04EE0721" w:rsidR="005872B4" w:rsidRPr="00231313" w:rsidRDefault="00BD20D4" w:rsidP="00231313">
    <w:pPr>
      <w:pStyle w:val="Header"/>
    </w:pPr>
    <w:r w:rsidRPr="00BD20D4">
      <w:rPr>
        <w:b/>
        <w:bCs/>
        <w:sz w:val="24"/>
        <w:szCs w:val="24"/>
      </w:rPr>
      <w:tab/>
    </w:r>
    <w:r w:rsidRPr="00BD20D4">
      <w:rPr>
        <w:b/>
        <w:bCs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812D2C"/>
    <w:multiLevelType w:val="hybridMultilevel"/>
    <w:tmpl w:val="FCD2AF10"/>
    <w:lvl w:ilvl="0" w:tplc="66EC0390">
      <w:start w:val="1"/>
      <w:numFmt w:val="lowerRoman"/>
      <w:lvlText w:val="(%1)"/>
      <w:lvlJc w:val="left"/>
      <w:pPr>
        <w:ind w:left="36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num w:numId="1" w16cid:durableId="1730299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Y1MzcyMzA1sjA0sTBX0lEKTi0uzszPAykwqQUAa6ztAywAAAA="/>
  </w:docVars>
  <w:rsids>
    <w:rsidRoot w:val="0040283E"/>
    <w:rsid w:val="00014E8D"/>
    <w:rsid w:val="00015364"/>
    <w:rsid w:val="00017909"/>
    <w:rsid w:val="000220BB"/>
    <w:rsid w:val="00030864"/>
    <w:rsid w:val="000406B1"/>
    <w:rsid w:val="00040FC4"/>
    <w:rsid w:val="000428A2"/>
    <w:rsid w:val="0004396B"/>
    <w:rsid w:val="000515CB"/>
    <w:rsid w:val="0005215B"/>
    <w:rsid w:val="00052696"/>
    <w:rsid w:val="000536FE"/>
    <w:rsid w:val="00054B97"/>
    <w:rsid w:val="00055CB4"/>
    <w:rsid w:val="0006439B"/>
    <w:rsid w:val="0007144D"/>
    <w:rsid w:val="000750CE"/>
    <w:rsid w:val="00080231"/>
    <w:rsid w:val="00085D8E"/>
    <w:rsid w:val="000870CB"/>
    <w:rsid w:val="00095CAB"/>
    <w:rsid w:val="000A0499"/>
    <w:rsid w:val="000A489C"/>
    <w:rsid w:val="000B01BE"/>
    <w:rsid w:val="000B0286"/>
    <w:rsid w:val="000B02E8"/>
    <w:rsid w:val="000B71F0"/>
    <w:rsid w:val="000C0F8D"/>
    <w:rsid w:val="000C598C"/>
    <w:rsid w:val="000C786D"/>
    <w:rsid w:val="000D1742"/>
    <w:rsid w:val="000D273A"/>
    <w:rsid w:val="000D70C4"/>
    <w:rsid w:val="000E2EB9"/>
    <w:rsid w:val="000E749E"/>
    <w:rsid w:val="000F0A53"/>
    <w:rsid w:val="000F0EF5"/>
    <w:rsid w:val="000F4772"/>
    <w:rsid w:val="000F4DBE"/>
    <w:rsid w:val="000F6EDC"/>
    <w:rsid w:val="00101377"/>
    <w:rsid w:val="00104F26"/>
    <w:rsid w:val="001116CA"/>
    <w:rsid w:val="0011277F"/>
    <w:rsid w:val="001129EF"/>
    <w:rsid w:val="00124CE3"/>
    <w:rsid w:val="0013472C"/>
    <w:rsid w:val="00160718"/>
    <w:rsid w:val="001615A6"/>
    <w:rsid w:val="00167956"/>
    <w:rsid w:val="00167E48"/>
    <w:rsid w:val="0017519D"/>
    <w:rsid w:val="00175677"/>
    <w:rsid w:val="00180407"/>
    <w:rsid w:val="00185FE8"/>
    <w:rsid w:val="00187427"/>
    <w:rsid w:val="00195113"/>
    <w:rsid w:val="001974EF"/>
    <w:rsid w:val="001A2FE4"/>
    <w:rsid w:val="001A3D5D"/>
    <w:rsid w:val="001A6425"/>
    <w:rsid w:val="001B06F5"/>
    <w:rsid w:val="001B0B91"/>
    <w:rsid w:val="001B2EBF"/>
    <w:rsid w:val="001B353F"/>
    <w:rsid w:val="001E324C"/>
    <w:rsid w:val="001E3938"/>
    <w:rsid w:val="001E4D7F"/>
    <w:rsid w:val="001E4DF9"/>
    <w:rsid w:val="001E4FDC"/>
    <w:rsid w:val="001F253A"/>
    <w:rsid w:val="00201F5A"/>
    <w:rsid w:val="002031F5"/>
    <w:rsid w:val="002050A1"/>
    <w:rsid w:val="00213B1A"/>
    <w:rsid w:val="00213E16"/>
    <w:rsid w:val="00217753"/>
    <w:rsid w:val="00222814"/>
    <w:rsid w:val="00227F86"/>
    <w:rsid w:val="00231313"/>
    <w:rsid w:val="00235E55"/>
    <w:rsid w:val="002371CD"/>
    <w:rsid w:val="00242BDC"/>
    <w:rsid w:val="0024726C"/>
    <w:rsid w:val="0025055D"/>
    <w:rsid w:val="00263797"/>
    <w:rsid w:val="00266232"/>
    <w:rsid w:val="0027353A"/>
    <w:rsid w:val="002770DE"/>
    <w:rsid w:val="00280AE4"/>
    <w:rsid w:val="00285C1A"/>
    <w:rsid w:val="00286C18"/>
    <w:rsid w:val="0029253D"/>
    <w:rsid w:val="00294ABE"/>
    <w:rsid w:val="002A1032"/>
    <w:rsid w:val="002A7C9E"/>
    <w:rsid w:val="002B1C65"/>
    <w:rsid w:val="002B51BC"/>
    <w:rsid w:val="002C06DB"/>
    <w:rsid w:val="002C657D"/>
    <w:rsid w:val="002D407B"/>
    <w:rsid w:val="002D6E9A"/>
    <w:rsid w:val="002E1442"/>
    <w:rsid w:val="002E1BBA"/>
    <w:rsid w:val="002E3FF5"/>
    <w:rsid w:val="002E59B2"/>
    <w:rsid w:val="002E72CF"/>
    <w:rsid w:val="002F107A"/>
    <w:rsid w:val="002F113E"/>
    <w:rsid w:val="002F6047"/>
    <w:rsid w:val="003026CF"/>
    <w:rsid w:val="00305D54"/>
    <w:rsid w:val="003071EC"/>
    <w:rsid w:val="003113DA"/>
    <w:rsid w:val="00320283"/>
    <w:rsid w:val="00321E60"/>
    <w:rsid w:val="00321F9E"/>
    <w:rsid w:val="00323ED5"/>
    <w:rsid w:val="00323FEA"/>
    <w:rsid w:val="003317D1"/>
    <w:rsid w:val="00332B9E"/>
    <w:rsid w:val="00333422"/>
    <w:rsid w:val="003408FE"/>
    <w:rsid w:val="00341AEC"/>
    <w:rsid w:val="003460FC"/>
    <w:rsid w:val="003506F2"/>
    <w:rsid w:val="00351ACC"/>
    <w:rsid w:val="00354455"/>
    <w:rsid w:val="00360CFA"/>
    <w:rsid w:val="00360D67"/>
    <w:rsid w:val="0036249A"/>
    <w:rsid w:val="00364F05"/>
    <w:rsid w:val="003660D1"/>
    <w:rsid w:val="00366C9D"/>
    <w:rsid w:val="003700CA"/>
    <w:rsid w:val="003714E4"/>
    <w:rsid w:val="003726C4"/>
    <w:rsid w:val="00377306"/>
    <w:rsid w:val="003878E6"/>
    <w:rsid w:val="003915B7"/>
    <w:rsid w:val="0039513A"/>
    <w:rsid w:val="003A1F15"/>
    <w:rsid w:val="003A233E"/>
    <w:rsid w:val="003A266D"/>
    <w:rsid w:val="003A5FFF"/>
    <w:rsid w:val="003B0E5B"/>
    <w:rsid w:val="003B22BD"/>
    <w:rsid w:val="003B2A28"/>
    <w:rsid w:val="003B78D0"/>
    <w:rsid w:val="003C0C85"/>
    <w:rsid w:val="003C10AD"/>
    <w:rsid w:val="003C4742"/>
    <w:rsid w:val="003C47B0"/>
    <w:rsid w:val="003E0F6B"/>
    <w:rsid w:val="003E7C98"/>
    <w:rsid w:val="003F2C08"/>
    <w:rsid w:val="003F5B9A"/>
    <w:rsid w:val="00400066"/>
    <w:rsid w:val="004014DB"/>
    <w:rsid w:val="0040283E"/>
    <w:rsid w:val="00404445"/>
    <w:rsid w:val="004051C7"/>
    <w:rsid w:val="004111B2"/>
    <w:rsid w:val="004118A4"/>
    <w:rsid w:val="0042034C"/>
    <w:rsid w:val="00423950"/>
    <w:rsid w:val="00425761"/>
    <w:rsid w:val="0042633F"/>
    <w:rsid w:val="00426F64"/>
    <w:rsid w:val="0043055F"/>
    <w:rsid w:val="00430FD3"/>
    <w:rsid w:val="004445C5"/>
    <w:rsid w:val="00447AB9"/>
    <w:rsid w:val="00447FC6"/>
    <w:rsid w:val="0045028B"/>
    <w:rsid w:val="004536DC"/>
    <w:rsid w:val="00455892"/>
    <w:rsid w:val="00476F0E"/>
    <w:rsid w:val="004815C5"/>
    <w:rsid w:val="00483D68"/>
    <w:rsid w:val="00487391"/>
    <w:rsid w:val="004A5395"/>
    <w:rsid w:val="004B07EC"/>
    <w:rsid w:val="004B5D87"/>
    <w:rsid w:val="004C62F3"/>
    <w:rsid w:val="004D0C2C"/>
    <w:rsid w:val="004D3046"/>
    <w:rsid w:val="004D4E16"/>
    <w:rsid w:val="004D5BA4"/>
    <w:rsid w:val="004E0CCE"/>
    <w:rsid w:val="004E67DB"/>
    <w:rsid w:val="004E781A"/>
    <w:rsid w:val="004F1B9E"/>
    <w:rsid w:val="004F276D"/>
    <w:rsid w:val="004F6AED"/>
    <w:rsid w:val="00504B61"/>
    <w:rsid w:val="00506C1A"/>
    <w:rsid w:val="00511A48"/>
    <w:rsid w:val="00515904"/>
    <w:rsid w:val="005173B5"/>
    <w:rsid w:val="005201B2"/>
    <w:rsid w:val="00524DAE"/>
    <w:rsid w:val="00527102"/>
    <w:rsid w:val="005347DA"/>
    <w:rsid w:val="005376A6"/>
    <w:rsid w:val="00542EB0"/>
    <w:rsid w:val="0054409C"/>
    <w:rsid w:val="00546415"/>
    <w:rsid w:val="00546BEB"/>
    <w:rsid w:val="00546EF4"/>
    <w:rsid w:val="00557FED"/>
    <w:rsid w:val="00560A9A"/>
    <w:rsid w:val="0056311A"/>
    <w:rsid w:val="005720E1"/>
    <w:rsid w:val="005772A6"/>
    <w:rsid w:val="00581469"/>
    <w:rsid w:val="00583615"/>
    <w:rsid w:val="005872B4"/>
    <w:rsid w:val="005906C1"/>
    <w:rsid w:val="00595895"/>
    <w:rsid w:val="005A337D"/>
    <w:rsid w:val="005A3920"/>
    <w:rsid w:val="005B0E31"/>
    <w:rsid w:val="005B2D3A"/>
    <w:rsid w:val="005B395D"/>
    <w:rsid w:val="005B5231"/>
    <w:rsid w:val="005C1404"/>
    <w:rsid w:val="005D100C"/>
    <w:rsid w:val="005D5BFB"/>
    <w:rsid w:val="005E31BD"/>
    <w:rsid w:val="005E66A9"/>
    <w:rsid w:val="005E7541"/>
    <w:rsid w:val="005F362B"/>
    <w:rsid w:val="005F40C4"/>
    <w:rsid w:val="005F4828"/>
    <w:rsid w:val="00604825"/>
    <w:rsid w:val="006062D6"/>
    <w:rsid w:val="00614AA8"/>
    <w:rsid w:val="00614D5B"/>
    <w:rsid w:val="00620157"/>
    <w:rsid w:val="0062162F"/>
    <w:rsid w:val="0063068D"/>
    <w:rsid w:val="0063180B"/>
    <w:rsid w:val="006328C7"/>
    <w:rsid w:val="00646418"/>
    <w:rsid w:val="00650548"/>
    <w:rsid w:val="00651F2C"/>
    <w:rsid w:val="00660363"/>
    <w:rsid w:val="0066106E"/>
    <w:rsid w:val="00665CC7"/>
    <w:rsid w:val="00677091"/>
    <w:rsid w:val="006806E3"/>
    <w:rsid w:val="0069079E"/>
    <w:rsid w:val="00693E7B"/>
    <w:rsid w:val="006A1B25"/>
    <w:rsid w:val="006A241C"/>
    <w:rsid w:val="006A758E"/>
    <w:rsid w:val="006B0484"/>
    <w:rsid w:val="006B0F5D"/>
    <w:rsid w:val="006B1B4F"/>
    <w:rsid w:val="006B47E3"/>
    <w:rsid w:val="006B4F17"/>
    <w:rsid w:val="006B5AC7"/>
    <w:rsid w:val="006C0DC4"/>
    <w:rsid w:val="006D4606"/>
    <w:rsid w:val="006D6B7D"/>
    <w:rsid w:val="006E3411"/>
    <w:rsid w:val="006F0384"/>
    <w:rsid w:val="006F4C99"/>
    <w:rsid w:val="006F69D5"/>
    <w:rsid w:val="00700423"/>
    <w:rsid w:val="00702CC8"/>
    <w:rsid w:val="00703824"/>
    <w:rsid w:val="00706298"/>
    <w:rsid w:val="007168DC"/>
    <w:rsid w:val="00720498"/>
    <w:rsid w:val="00721F5E"/>
    <w:rsid w:val="00723774"/>
    <w:rsid w:val="00724744"/>
    <w:rsid w:val="00724839"/>
    <w:rsid w:val="0072724F"/>
    <w:rsid w:val="0072760C"/>
    <w:rsid w:val="00732406"/>
    <w:rsid w:val="00735D40"/>
    <w:rsid w:val="00735F88"/>
    <w:rsid w:val="007416DC"/>
    <w:rsid w:val="0074776A"/>
    <w:rsid w:val="00762882"/>
    <w:rsid w:val="007638B7"/>
    <w:rsid w:val="00763961"/>
    <w:rsid w:val="007656D2"/>
    <w:rsid w:val="007661CA"/>
    <w:rsid w:val="007730F9"/>
    <w:rsid w:val="00774071"/>
    <w:rsid w:val="0077759B"/>
    <w:rsid w:val="0078244E"/>
    <w:rsid w:val="0078338A"/>
    <w:rsid w:val="00787C19"/>
    <w:rsid w:val="00791FC8"/>
    <w:rsid w:val="00793283"/>
    <w:rsid w:val="007A1859"/>
    <w:rsid w:val="007A3A29"/>
    <w:rsid w:val="007A710F"/>
    <w:rsid w:val="007A7A29"/>
    <w:rsid w:val="007B0B99"/>
    <w:rsid w:val="007C265A"/>
    <w:rsid w:val="007C68CA"/>
    <w:rsid w:val="007E2F25"/>
    <w:rsid w:val="007E5231"/>
    <w:rsid w:val="007E5250"/>
    <w:rsid w:val="007E6E60"/>
    <w:rsid w:val="007F6F8E"/>
    <w:rsid w:val="007F715A"/>
    <w:rsid w:val="00800CAA"/>
    <w:rsid w:val="00804DB5"/>
    <w:rsid w:val="00806925"/>
    <w:rsid w:val="008106D2"/>
    <w:rsid w:val="00820C99"/>
    <w:rsid w:val="00820D4A"/>
    <w:rsid w:val="008223C7"/>
    <w:rsid w:val="00834E67"/>
    <w:rsid w:val="00836608"/>
    <w:rsid w:val="00837836"/>
    <w:rsid w:val="00867B45"/>
    <w:rsid w:val="00872CB7"/>
    <w:rsid w:val="00872E18"/>
    <w:rsid w:val="00890625"/>
    <w:rsid w:val="00893D98"/>
    <w:rsid w:val="00896646"/>
    <w:rsid w:val="008A3162"/>
    <w:rsid w:val="008A7631"/>
    <w:rsid w:val="008B59C5"/>
    <w:rsid w:val="008C598A"/>
    <w:rsid w:val="008E66CD"/>
    <w:rsid w:val="008F14FE"/>
    <w:rsid w:val="008F383B"/>
    <w:rsid w:val="008F3911"/>
    <w:rsid w:val="008F677C"/>
    <w:rsid w:val="0090208C"/>
    <w:rsid w:val="00906045"/>
    <w:rsid w:val="009072EE"/>
    <w:rsid w:val="00912F48"/>
    <w:rsid w:val="00914055"/>
    <w:rsid w:val="00915CE6"/>
    <w:rsid w:val="00920261"/>
    <w:rsid w:val="00921F3A"/>
    <w:rsid w:val="009259EC"/>
    <w:rsid w:val="00931980"/>
    <w:rsid w:val="00934AA9"/>
    <w:rsid w:val="00934B42"/>
    <w:rsid w:val="00942CA8"/>
    <w:rsid w:val="0094584E"/>
    <w:rsid w:val="0094719D"/>
    <w:rsid w:val="00955185"/>
    <w:rsid w:val="009562F3"/>
    <w:rsid w:val="009674AB"/>
    <w:rsid w:val="009857D1"/>
    <w:rsid w:val="00994027"/>
    <w:rsid w:val="009A3279"/>
    <w:rsid w:val="009A3CEA"/>
    <w:rsid w:val="009A5BDD"/>
    <w:rsid w:val="009A6C7B"/>
    <w:rsid w:val="009B293A"/>
    <w:rsid w:val="009C25C2"/>
    <w:rsid w:val="009D3244"/>
    <w:rsid w:val="009D35E2"/>
    <w:rsid w:val="009E78A2"/>
    <w:rsid w:val="009E7B62"/>
    <w:rsid w:val="009F1C7E"/>
    <w:rsid w:val="009F2630"/>
    <w:rsid w:val="009F4184"/>
    <w:rsid w:val="009F75EA"/>
    <w:rsid w:val="009F7840"/>
    <w:rsid w:val="00A03F8C"/>
    <w:rsid w:val="00A075AA"/>
    <w:rsid w:val="00A100B3"/>
    <w:rsid w:val="00A216A6"/>
    <w:rsid w:val="00A21EBC"/>
    <w:rsid w:val="00A22326"/>
    <w:rsid w:val="00A23A55"/>
    <w:rsid w:val="00A34382"/>
    <w:rsid w:val="00A4046A"/>
    <w:rsid w:val="00A40E90"/>
    <w:rsid w:val="00A42369"/>
    <w:rsid w:val="00A43FF6"/>
    <w:rsid w:val="00A50ADB"/>
    <w:rsid w:val="00A524A8"/>
    <w:rsid w:val="00A53690"/>
    <w:rsid w:val="00A54ADE"/>
    <w:rsid w:val="00A56233"/>
    <w:rsid w:val="00A71FDC"/>
    <w:rsid w:val="00A74F26"/>
    <w:rsid w:val="00A775E3"/>
    <w:rsid w:val="00A825F9"/>
    <w:rsid w:val="00A82A3A"/>
    <w:rsid w:val="00A9416B"/>
    <w:rsid w:val="00A973F8"/>
    <w:rsid w:val="00AA13A2"/>
    <w:rsid w:val="00AA5B00"/>
    <w:rsid w:val="00AB0663"/>
    <w:rsid w:val="00AB5285"/>
    <w:rsid w:val="00AC2500"/>
    <w:rsid w:val="00AC5C27"/>
    <w:rsid w:val="00AC6CF9"/>
    <w:rsid w:val="00AD121E"/>
    <w:rsid w:val="00AD4306"/>
    <w:rsid w:val="00AD5CCB"/>
    <w:rsid w:val="00AD6B23"/>
    <w:rsid w:val="00AE1755"/>
    <w:rsid w:val="00AE1C80"/>
    <w:rsid w:val="00AE1CB3"/>
    <w:rsid w:val="00AE40E7"/>
    <w:rsid w:val="00AF287C"/>
    <w:rsid w:val="00B03BA8"/>
    <w:rsid w:val="00B042D3"/>
    <w:rsid w:val="00B06EF2"/>
    <w:rsid w:val="00B24921"/>
    <w:rsid w:val="00B34617"/>
    <w:rsid w:val="00B363C0"/>
    <w:rsid w:val="00B4365C"/>
    <w:rsid w:val="00B4416E"/>
    <w:rsid w:val="00B44184"/>
    <w:rsid w:val="00B45045"/>
    <w:rsid w:val="00B47B93"/>
    <w:rsid w:val="00B533D2"/>
    <w:rsid w:val="00B53B8A"/>
    <w:rsid w:val="00B6159C"/>
    <w:rsid w:val="00B747DB"/>
    <w:rsid w:val="00B8349E"/>
    <w:rsid w:val="00B853DA"/>
    <w:rsid w:val="00B857C4"/>
    <w:rsid w:val="00BA1846"/>
    <w:rsid w:val="00BA4BC5"/>
    <w:rsid w:val="00BA76E4"/>
    <w:rsid w:val="00BA79DB"/>
    <w:rsid w:val="00BB4BA7"/>
    <w:rsid w:val="00BB5F83"/>
    <w:rsid w:val="00BD20D4"/>
    <w:rsid w:val="00BD4A9A"/>
    <w:rsid w:val="00BD5055"/>
    <w:rsid w:val="00BF365F"/>
    <w:rsid w:val="00BF3FBE"/>
    <w:rsid w:val="00BF4AAC"/>
    <w:rsid w:val="00BF4CE7"/>
    <w:rsid w:val="00C12937"/>
    <w:rsid w:val="00C20475"/>
    <w:rsid w:val="00C25366"/>
    <w:rsid w:val="00C32795"/>
    <w:rsid w:val="00C34A25"/>
    <w:rsid w:val="00C350EE"/>
    <w:rsid w:val="00C35B0E"/>
    <w:rsid w:val="00C37294"/>
    <w:rsid w:val="00C42439"/>
    <w:rsid w:val="00C451B2"/>
    <w:rsid w:val="00C52443"/>
    <w:rsid w:val="00C5777A"/>
    <w:rsid w:val="00C8058D"/>
    <w:rsid w:val="00C90A87"/>
    <w:rsid w:val="00CA0349"/>
    <w:rsid w:val="00CB2207"/>
    <w:rsid w:val="00CB3AEC"/>
    <w:rsid w:val="00CB5977"/>
    <w:rsid w:val="00CC1FF9"/>
    <w:rsid w:val="00CC74CC"/>
    <w:rsid w:val="00CD4261"/>
    <w:rsid w:val="00CD6920"/>
    <w:rsid w:val="00CE4B6F"/>
    <w:rsid w:val="00CF488C"/>
    <w:rsid w:val="00CF798C"/>
    <w:rsid w:val="00D04A5C"/>
    <w:rsid w:val="00D07185"/>
    <w:rsid w:val="00D1364A"/>
    <w:rsid w:val="00D20111"/>
    <w:rsid w:val="00D26D8B"/>
    <w:rsid w:val="00D31D60"/>
    <w:rsid w:val="00D4168C"/>
    <w:rsid w:val="00D46418"/>
    <w:rsid w:val="00D5505D"/>
    <w:rsid w:val="00D61493"/>
    <w:rsid w:val="00D63EA8"/>
    <w:rsid w:val="00D6690C"/>
    <w:rsid w:val="00D77920"/>
    <w:rsid w:val="00D84676"/>
    <w:rsid w:val="00D877A4"/>
    <w:rsid w:val="00D9152E"/>
    <w:rsid w:val="00D975A0"/>
    <w:rsid w:val="00DA165C"/>
    <w:rsid w:val="00DA33C0"/>
    <w:rsid w:val="00DA60B4"/>
    <w:rsid w:val="00DB15E7"/>
    <w:rsid w:val="00DB4ACD"/>
    <w:rsid w:val="00DC18C8"/>
    <w:rsid w:val="00DC23E6"/>
    <w:rsid w:val="00DD36BE"/>
    <w:rsid w:val="00DD5BD7"/>
    <w:rsid w:val="00DD5D0F"/>
    <w:rsid w:val="00DD7FAD"/>
    <w:rsid w:val="00DE1A00"/>
    <w:rsid w:val="00DE5D6E"/>
    <w:rsid w:val="00DF2BBE"/>
    <w:rsid w:val="00E02205"/>
    <w:rsid w:val="00E05881"/>
    <w:rsid w:val="00E06611"/>
    <w:rsid w:val="00E154E1"/>
    <w:rsid w:val="00E235DF"/>
    <w:rsid w:val="00E26850"/>
    <w:rsid w:val="00E359FC"/>
    <w:rsid w:val="00E441A5"/>
    <w:rsid w:val="00E50C76"/>
    <w:rsid w:val="00E561C6"/>
    <w:rsid w:val="00E60124"/>
    <w:rsid w:val="00E6101A"/>
    <w:rsid w:val="00E62AB5"/>
    <w:rsid w:val="00E72F58"/>
    <w:rsid w:val="00E76D89"/>
    <w:rsid w:val="00E84962"/>
    <w:rsid w:val="00EA3A99"/>
    <w:rsid w:val="00EB4336"/>
    <w:rsid w:val="00EB70DD"/>
    <w:rsid w:val="00EC0D75"/>
    <w:rsid w:val="00EC2EC8"/>
    <w:rsid w:val="00EC373D"/>
    <w:rsid w:val="00EC3E32"/>
    <w:rsid w:val="00ED3122"/>
    <w:rsid w:val="00ED33D5"/>
    <w:rsid w:val="00ED5F1E"/>
    <w:rsid w:val="00EE34C2"/>
    <w:rsid w:val="00F0345F"/>
    <w:rsid w:val="00F05043"/>
    <w:rsid w:val="00F06A13"/>
    <w:rsid w:val="00F14485"/>
    <w:rsid w:val="00F279F6"/>
    <w:rsid w:val="00F43368"/>
    <w:rsid w:val="00F503D6"/>
    <w:rsid w:val="00F520EE"/>
    <w:rsid w:val="00F5670D"/>
    <w:rsid w:val="00F639D8"/>
    <w:rsid w:val="00F7717C"/>
    <w:rsid w:val="00F819DD"/>
    <w:rsid w:val="00F81F3E"/>
    <w:rsid w:val="00F85784"/>
    <w:rsid w:val="00F97FCD"/>
    <w:rsid w:val="00FB0320"/>
    <w:rsid w:val="00FB3B02"/>
    <w:rsid w:val="00FC1077"/>
    <w:rsid w:val="00FD23BD"/>
    <w:rsid w:val="00FD3FCD"/>
    <w:rsid w:val="00FD4021"/>
    <w:rsid w:val="00FD48AE"/>
    <w:rsid w:val="00FE4230"/>
    <w:rsid w:val="00FE5731"/>
    <w:rsid w:val="00FF0C1B"/>
    <w:rsid w:val="00FF1CB5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6D77E"/>
  <w15:docId w15:val="{62799352-0D92-44D1-AA70-07CE4E4D1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18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40283E"/>
  </w:style>
  <w:style w:type="paragraph" w:styleId="NoSpacing">
    <w:name w:val="No Spacing"/>
    <w:uiPriority w:val="1"/>
    <w:qFormat/>
    <w:rsid w:val="0004396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8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D17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1742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D17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1742"/>
    <w:rPr>
      <w:rFonts w:ascii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rsid w:val="00A23A55"/>
    <w:pPr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A3A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3A29"/>
  </w:style>
  <w:style w:type="character" w:customStyle="1" w:styleId="CommentTextChar">
    <w:name w:val="Comment Text Char"/>
    <w:basedOn w:val="DefaultParagraphFont"/>
    <w:link w:val="CommentText"/>
    <w:uiPriority w:val="99"/>
    <w:rsid w:val="007A3A29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A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A29"/>
    <w:rPr>
      <w:rFonts w:ascii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15904"/>
    <w:pPr>
      <w:spacing w:after="0" w:line="240" w:lineRule="auto"/>
    </w:pPr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E02205"/>
    <w:pPr>
      <w:ind w:left="720"/>
      <w:contextualSpacing/>
    </w:pPr>
  </w:style>
  <w:style w:type="paragraph" w:styleId="BodyText">
    <w:name w:val="Body Text"/>
    <w:basedOn w:val="Normal"/>
    <w:link w:val="BodyTextChar"/>
    <w:rsid w:val="00E72F58"/>
    <w:pPr>
      <w:autoSpaceDE/>
      <w:autoSpaceDN/>
      <w:adjustRightInd/>
      <w:spacing w:after="120"/>
    </w:pPr>
    <w:rPr>
      <w:rFonts w:eastAsia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E72F58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4111B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11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2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7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1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6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3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B5D6633AC45E4A99C2E93A39478830" ma:contentTypeVersion="15" ma:contentTypeDescription="Create a new document." ma:contentTypeScope="" ma:versionID="1db4b10c7d541f04bb6ade33dfa95f33">
  <xsd:schema xmlns:xsd="http://www.w3.org/2001/XMLSchema" xmlns:xs="http://www.w3.org/2001/XMLSchema" xmlns:p="http://schemas.microsoft.com/office/2006/metadata/properties" xmlns:ns2="10d1287d-e438-4ab8-87df-58b1ff54c1cf" xmlns:ns3="7abd0f8f-837a-4660-8708-de7759ce4e29" targetNamespace="http://schemas.microsoft.com/office/2006/metadata/properties" ma:root="true" ma:fieldsID="6ee71cb151bbe2439e7058425b0fba94" ns2:_="" ns3:_="">
    <xsd:import namespace="10d1287d-e438-4ab8-87df-58b1ff54c1cf"/>
    <xsd:import namespace="7abd0f8f-837a-4660-8708-de7759ce4e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1287d-e438-4ab8-87df-58b1ff54c1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8164a697-7481-4bb8-b5e9-0985f5a96d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bd0f8f-837a-4660-8708-de7759ce4e2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35b1e3e-7e15-4ac6-9a4d-b13f8c433320}" ma:internalName="TaxCatchAll" ma:showField="CatchAllData" ma:web="7abd0f8f-837a-4660-8708-de7759ce4e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1287d-e438-4ab8-87df-58b1ff54c1cf">
      <Terms xmlns="http://schemas.microsoft.com/office/infopath/2007/PartnerControls"/>
    </lcf76f155ced4ddcb4097134ff3c332f>
    <TaxCatchAll xmlns="7abd0f8f-837a-4660-8708-de7759ce4e2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7226DF-0E06-423B-BAAC-FA37548437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1287d-e438-4ab8-87df-58b1ff54c1cf"/>
    <ds:schemaRef ds:uri="7abd0f8f-837a-4660-8708-de7759ce4e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8D71F5-57C7-4CB3-862B-8592DEA74E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3E77CB-69BE-4E5A-939D-52B8D111AA6C}">
  <ds:schemaRefs>
    <ds:schemaRef ds:uri="http://schemas.microsoft.com/office/2006/metadata/properties"/>
    <ds:schemaRef ds:uri="http://schemas.microsoft.com/office/infopath/2007/PartnerControls"/>
    <ds:schemaRef ds:uri="10d1287d-e438-4ab8-87df-58b1ff54c1cf"/>
    <ds:schemaRef ds:uri="7abd0f8f-837a-4660-8708-de7759ce4e29"/>
  </ds:schemaRefs>
</ds:datastoreItem>
</file>

<file path=customXml/itemProps4.xml><?xml version="1.0" encoding="utf-8"?>
<ds:datastoreItem xmlns:ds="http://schemas.openxmlformats.org/officeDocument/2006/customXml" ds:itemID="{A1EF58E6-8DDD-4B5B-973C-AF995A743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47</Characters>
  <Application>Microsoft Office Word</Application>
  <DocSecurity>0</DocSecurity>
  <Lines>2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tum, Blaine (Council)</cp:lastModifiedBy>
  <cp:revision>4</cp:revision>
  <dcterms:created xsi:type="dcterms:W3CDTF">2026-01-22T18:43:00Z</dcterms:created>
  <dcterms:modified xsi:type="dcterms:W3CDTF">2026-01-27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EBB5D6633AC45E4A99C2E93A39478830</vt:lpwstr>
  </property>
  <property fmtid="{D5CDD505-2E9C-101B-9397-08002B2CF9AE}" pid="4" name="GrammarlyDocumentId">
    <vt:lpwstr>21d1aa9a-bac5-4ee5-b469-16814d1d8302</vt:lpwstr>
  </property>
</Properties>
</file>